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7C3F" w:rsidRDefault="004E7C3F" w:rsidP="009C7B2A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sz w:val="36"/>
          <w:szCs w:val="24"/>
          <w:u w:val="single"/>
        </w:rPr>
      </w:pPr>
      <w:r w:rsidRPr="009C7B2A">
        <w:rPr>
          <w:rFonts w:asciiTheme="majorHAnsi" w:hAnsiTheme="majorHAnsi" w:cstheme="majorHAnsi"/>
          <w:sz w:val="36"/>
          <w:szCs w:val="24"/>
          <w:u w:val="single"/>
        </w:rPr>
        <w:t>Requirements/Features List:</w:t>
      </w:r>
    </w:p>
    <w:p w:rsidR="009C7B2A" w:rsidRPr="009C7B2A" w:rsidRDefault="009C7B2A" w:rsidP="009C7B2A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sz w:val="36"/>
          <w:u w:val="single"/>
        </w:rPr>
      </w:pPr>
      <w:bookmarkStart w:id="0" w:name="_GoBack"/>
      <w:bookmarkEnd w:id="0"/>
    </w:p>
    <w:p w:rsidR="005630DD" w:rsidRPr="00AB5FDD" w:rsidRDefault="00135F6A" w:rsidP="005630D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5630DD">
        <w:rPr>
          <w:rFonts w:asciiTheme="majorHAnsi" w:hAnsiTheme="majorHAnsi" w:cstheme="majorHAnsi"/>
          <w:sz w:val="24"/>
          <w:szCs w:val="24"/>
        </w:rPr>
        <w:t>User will be able to read 5 d</w:t>
      </w:r>
      <w:r w:rsidR="00AB5FDD" w:rsidRPr="005630DD">
        <w:rPr>
          <w:rFonts w:asciiTheme="majorHAnsi" w:hAnsiTheme="majorHAnsi" w:cstheme="majorHAnsi"/>
          <w:sz w:val="24"/>
          <w:szCs w:val="24"/>
        </w:rPr>
        <w:t>atasets to be read from a data</w:t>
      </w:r>
      <w:r w:rsidR="005630DD">
        <w:rPr>
          <w:rFonts w:asciiTheme="majorHAnsi" w:hAnsiTheme="majorHAnsi" w:cstheme="majorHAnsi"/>
          <w:sz w:val="24"/>
          <w:szCs w:val="24"/>
        </w:rPr>
        <w:t xml:space="preserve"> </w:t>
      </w:r>
      <w:r w:rsidR="005630DD" w:rsidRPr="00AB5FDD">
        <w:rPr>
          <w:rFonts w:asciiTheme="majorHAnsi" w:hAnsiTheme="majorHAnsi" w:cstheme="majorHAnsi"/>
          <w:sz w:val="24"/>
          <w:szCs w:val="24"/>
        </w:rPr>
        <w:t>file in CSV or JSON format</w:t>
      </w:r>
      <w:r w:rsidR="005630DD">
        <w:rPr>
          <w:rFonts w:asciiTheme="majorHAnsi" w:hAnsiTheme="majorHAnsi" w:cstheme="majorHAnsi"/>
          <w:sz w:val="24"/>
          <w:szCs w:val="24"/>
        </w:rPr>
        <w:t>.</w:t>
      </w:r>
    </w:p>
    <w:p w:rsidR="005630DD" w:rsidRDefault="005630DD" w:rsidP="005630DD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The data will be shown</w:t>
      </w:r>
      <w:r w:rsidR="00AB5FDD" w:rsidRPr="005630DD"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</w:rPr>
        <w:t>from</w:t>
      </w:r>
      <w:r w:rsidR="00135F6A" w:rsidRPr="005630DD">
        <w:rPr>
          <w:rFonts w:asciiTheme="majorHAnsi" w:hAnsiTheme="majorHAnsi" w:cstheme="majorHAnsi"/>
          <w:sz w:val="24"/>
          <w:szCs w:val="24"/>
        </w:rPr>
        <w:t xml:space="preserve"> 5 different states like California, Illinois, New York, Texas </w:t>
      </w:r>
      <w:r w:rsidRPr="005630DD">
        <w:rPr>
          <w:rFonts w:asciiTheme="majorHAnsi" w:hAnsiTheme="majorHAnsi" w:cstheme="majorHAnsi"/>
          <w:sz w:val="24"/>
          <w:szCs w:val="24"/>
        </w:rPr>
        <w:t xml:space="preserve">&amp; Washington having </w:t>
      </w:r>
      <w:r>
        <w:rPr>
          <w:rFonts w:asciiTheme="majorHAnsi" w:hAnsiTheme="majorHAnsi" w:cstheme="majorHAnsi"/>
          <w:sz w:val="24"/>
          <w:szCs w:val="24"/>
        </w:rPr>
        <w:t xml:space="preserve">following </w:t>
      </w:r>
      <w:r w:rsidRPr="005630DD">
        <w:rPr>
          <w:rFonts w:asciiTheme="majorHAnsi" w:hAnsiTheme="majorHAnsi" w:cstheme="majorHAnsi"/>
          <w:sz w:val="24"/>
          <w:szCs w:val="24"/>
        </w:rPr>
        <w:t>5 different data</w:t>
      </w:r>
      <w:r>
        <w:rPr>
          <w:rFonts w:asciiTheme="majorHAnsi" w:hAnsiTheme="majorHAnsi" w:cstheme="majorHAnsi"/>
          <w:sz w:val="24"/>
          <w:szCs w:val="24"/>
        </w:rPr>
        <w:t>sets.</w:t>
      </w:r>
    </w:p>
    <w:p w:rsidR="005630DD" w:rsidRDefault="005630DD" w:rsidP="005630D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5630DD">
        <w:rPr>
          <w:rFonts w:asciiTheme="majorHAnsi" w:hAnsiTheme="majorHAnsi" w:cstheme="majorHAnsi"/>
          <w:sz w:val="24"/>
          <w:szCs w:val="24"/>
        </w:rPr>
        <w:t>S</w:t>
      </w:r>
      <w:r>
        <w:rPr>
          <w:rFonts w:asciiTheme="majorHAnsi" w:hAnsiTheme="majorHAnsi" w:cstheme="majorHAnsi"/>
          <w:sz w:val="24"/>
          <w:szCs w:val="24"/>
        </w:rPr>
        <w:t>chool Profile</w:t>
      </w:r>
    </w:p>
    <w:p w:rsidR="005630DD" w:rsidRDefault="005630DD" w:rsidP="005630D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5630DD">
        <w:rPr>
          <w:rFonts w:asciiTheme="majorHAnsi" w:hAnsiTheme="majorHAnsi" w:cstheme="majorHAnsi"/>
          <w:sz w:val="24"/>
          <w:szCs w:val="24"/>
        </w:rPr>
        <w:t>Demographics Information</w:t>
      </w:r>
      <w:r>
        <w:rPr>
          <w:rFonts w:asciiTheme="majorHAnsi" w:hAnsiTheme="majorHAnsi" w:cstheme="majorHAnsi"/>
          <w:sz w:val="24"/>
          <w:szCs w:val="24"/>
        </w:rPr>
        <w:t>.</w:t>
      </w:r>
    </w:p>
    <w:p w:rsidR="005630DD" w:rsidRDefault="005630DD" w:rsidP="005630D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at score</w:t>
      </w:r>
    </w:p>
    <w:p w:rsidR="005630DD" w:rsidRDefault="005630DD" w:rsidP="005630D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ampus Arrests</w:t>
      </w:r>
    </w:p>
    <w:p w:rsidR="00AB5FDD" w:rsidRPr="005630DD" w:rsidRDefault="005630DD" w:rsidP="005630D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chool Progress Report</w:t>
      </w:r>
    </w:p>
    <w:p w:rsidR="00AB5FDD" w:rsidRDefault="00AB5FDD" w:rsidP="00AB5FD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AB5FDD">
        <w:rPr>
          <w:rFonts w:asciiTheme="majorHAnsi" w:hAnsiTheme="majorHAnsi" w:cstheme="majorHAnsi"/>
          <w:sz w:val="24"/>
          <w:szCs w:val="24"/>
        </w:rPr>
        <w:t>The User must be able to plot the data on the Dashboard in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AB5FDD">
        <w:rPr>
          <w:rFonts w:asciiTheme="majorHAnsi" w:hAnsiTheme="majorHAnsi" w:cstheme="majorHAnsi"/>
          <w:sz w:val="24"/>
          <w:szCs w:val="24"/>
        </w:rPr>
        <w:t>one of the following chart types: Line, Bar, Pie, Stacked, Pivot</w:t>
      </w:r>
    </w:p>
    <w:p w:rsidR="00A5559C" w:rsidRDefault="00A5559C" w:rsidP="00A5559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r will be able to plot graph for the</w:t>
      </w:r>
      <w:r>
        <w:rPr>
          <w:rFonts w:asciiTheme="majorHAnsi" w:hAnsiTheme="majorHAnsi" w:cstheme="majorHAnsi"/>
          <w:sz w:val="24"/>
          <w:szCs w:val="24"/>
        </w:rPr>
        <w:t xml:space="preserve"> different college enrollment rate.</w:t>
      </w:r>
    </w:p>
    <w:p w:rsidR="00A5559C" w:rsidRPr="00AB5FDD" w:rsidRDefault="00A5559C" w:rsidP="00A5559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r will be able to plot graph for the</w:t>
      </w:r>
      <w:r>
        <w:rPr>
          <w:rFonts w:asciiTheme="majorHAnsi" w:hAnsiTheme="majorHAnsi" w:cstheme="majorHAnsi"/>
          <w:sz w:val="24"/>
          <w:szCs w:val="24"/>
        </w:rPr>
        <w:t xml:space="preserve"> various transportation means like bus and amtrack.</w:t>
      </w:r>
    </w:p>
    <w:p w:rsidR="00A5559C" w:rsidRDefault="00A5559C" w:rsidP="00A5559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r will be able to plot graph for the</w:t>
      </w:r>
      <w:r>
        <w:rPr>
          <w:rFonts w:asciiTheme="majorHAnsi" w:hAnsiTheme="majorHAnsi" w:cstheme="majorHAnsi"/>
          <w:sz w:val="24"/>
          <w:szCs w:val="24"/>
        </w:rPr>
        <w:t xml:space="preserve"> overall college rating.</w:t>
      </w:r>
    </w:p>
    <w:p w:rsidR="00A5559C" w:rsidRPr="00A5559C" w:rsidRDefault="00A5559C" w:rsidP="00A5559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r will be able to plot graph to get the count of English learners.</w:t>
      </w:r>
    </w:p>
    <w:p w:rsidR="00A5559C" w:rsidRDefault="005630DD" w:rsidP="00A5559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User will be able to </w:t>
      </w:r>
      <w:r w:rsidR="00A5559C">
        <w:rPr>
          <w:rFonts w:asciiTheme="majorHAnsi" w:hAnsiTheme="majorHAnsi" w:cstheme="majorHAnsi"/>
          <w:sz w:val="24"/>
          <w:szCs w:val="24"/>
        </w:rPr>
        <w:t>plot graph for</w:t>
      </w:r>
      <w:r>
        <w:rPr>
          <w:rFonts w:asciiTheme="majorHAnsi" w:hAnsiTheme="majorHAnsi" w:cstheme="majorHAnsi"/>
          <w:sz w:val="24"/>
          <w:szCs w:val="24"/>
        </w:rPr>
        <w:t xml:space="preserve"> th</w:t>
      </w:r>
      <w:r w:rsidR="0041740A">
        <w:rPr>
          <w:rFonts w:asciiTheme="majorHAnsi" w:hAnsiTheme="majorHAnsi" w:cstheme="majorHAnsi"/>
          <w:sz w:val="24"/>
          <w:szCs w:val="24"/>
        </w:rPr>
        <w:t xml:space="preserve">e average SAT scores of different sections like Math, writing </w:t>
      </w:r>
    </w:p>
    <w:p w:rsidR="00A5559C" w:rsidRDefault="0033710E" w:rsidP="004174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r will be able to plot graph for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41740A">
        <w:rPr>
          <w:rFonts w:asciiTheme="majorHAnsi" w:hAnsiTheme="majorHAnsi" w:cstheme="majorHAnsi"/>
          <w:sz w:val="24"/>
          <w:szCs w:val="24"/>
        </w:rPr>
        <w:t>the count of n</w:t>
      </w:r>
      <w:r w:rsidR="0041740A" w:rsidRPr="0041740A">
        <w:rPr>
          <w:rFonts w:asciiTheme="majorHAnsi" w:hAnsiTheme="majorHAnsi" w:cstheme="majorHAnsi"/>
          <w:sz w:val="24"/>
          <w:szCs w:val="24"/>
        </w:rPr>
        <w:t>um</w:t>
      </w:r>
      <w:r w:rsidR="0041740A">
        <w:rPr>
          <w:rFonts w:asciiTheme="majorHAnsi" w:hAnsiTheme="majorHAnsi" w:cstheme="majorHAnsi"/>
          <w:sz w:val="24"/>
          <w:szCs w:val="24"/>
        </w:rPr>
        <w:t>ber</w:t>
      </w:r>
      <w:r w:rsidR="0041740A" w:rsidRPr="0041740A">
        <w:rPr>
          <w:rFonts w:asciiTheme="majorHAnsi" w:hAnsiTheme="majorHAnsi" w:cstheme="majorHAnsi"/>
          <w:sz w:val="24"/>
          <w:szCs w:val="24"/>
        </w:rPr>
        <w:t xml:space="preserve"> of SAT Test Takers</w:t>
      </w:r>
      <w:r w:rsidR="0041740A">
        <w:rPr>
          <w:rFonts w:asciiTheme="majorHAnsi" w:hAnsiTheme="majorHAnsi" w:cstheme="majorHAnsi"/>
          <w:sz w:val="24"/>
          <w:szCs w:val="24"/>
        </w:rPr>
        <w:t>.</w:t>
      </w:r>
    </w:p>
    <w:p w:rsidR="0041740A" w:rsidRDefault="0041740A" w:rsidP="004174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User will be able to plot graph for the different </w:t>
      </w:r>
      <w:r>
        <w:rPr>
          <w:rFonts w:asciiTheme="majorHAnsi" w:hAnsiTheme="majorHAnsi" w:cstheme="majorHAnsi"/>
          <w:sz w:val="24"/>
          <w:szCs w:val="24"/>
        </w:rPr>
        <w:t>college graduation</w:t>
      </w:r>
      <w:r>
        <w:rPr>
          <w:rFonts w:asciiTheme="majorHAnsi" w:hAnsiTheme="majorHAnsi" w:cstheme="majorHAnsi"/>
          <w:sz w:val="24"/>
          <w:szCs w:val="24"/>
        </w:rPr>
        <w:t xml:space="preserve"> rate.</w:t>
      </w:r>
    </w:p>
    <w:p w:rsidR="0041740A" w:rsidRDefault="00EB1076" w:rsidP="004174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r will be able to count number of students from different ethnicities like Asian, Native American, Hispanic, White, Black.</w:t>
      </w:r>
    </w:p>
    <w:p w:rsidR="00EB1076" w:rsidRDefault="00EB1076" w:rsidP="004174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r will also be able to plot graph of count of total men, total women and overall total.</w:t>
      </w:r>
    </w:p>
    <w:p w:rsidR="00284361" w:rsidRDefault="00284361" w:rsidP="004174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r will be able to check on campus crime and get count of people arrested using weapons, drugs, liquor.</w:t>
      </w:r>
    </w:p>
    <w:p w:rsidR="00284361" w:rsidRDefault="00284361" w:rsidP="004174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User will be able to get number of men and female arrested </w:t>
      </w:r>
      <w:r w:rsidR="001B61AC">
        <w:rPr>
          <w:rFonts w:asciiTheme="majorHAnsi" w:hAnsiTheme="majorHAnsi" w:cstheme="majorHAnsi"/>
          <w:sz w:val="24"/>
          <w:szCs w:val="24"/>
        </w:rPr>
        <w:t>and</w:t>
      </w:r>
      <w:r>
        <w:rPr>
          <w:rFonts w:asciiTheme="majorHAnsi" w:hAnsiTheme="majorHAnsi" w:cstheme="majorHAnsi"/>
          <w:sz w:val="24"/>
          <w:szCs w:val="24"/>
        </w:rPr>
        <w:t xml:space="preserve"> get number of people suspended to </w:t>
      </w:r>
      <w:r w:rsidR="001B61AC">
        <w:rPr>
          <w:rFonts w:asciiTheme="majorHAnsi" w:hAnsiTheme="majorHAnsi" w:cstheme="majorHAnsi"/>
          <w:sz w:val="24"/>
          <w:szCs w:val="24"/>
        </w:rPr>
        <w:t>misconducts.</w:t>
      </w:r>
    </w:p>
    <w:p w:rsidR="00127A64" w:rsidRDefault="00127A64" w:rsidP="0041740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User will be able to plot </w:t>
      </w:r>
      <w:r w:rsidR="002511A7">
        <w:rPr>
          <w:rFonts w:asciiTheme="majorHAnsi" w:hAnsiTheme="majorHAnsi" w:cstheme="majorHAnsi"/>
          <w:sz w:val="24"/>
          <w:szCs w:val="24"/>
        </w:rPr>
        <w:t>graph against</w:t>
      </w:r>
      <w:r>
        <w:rPr>
          <w:rFonts w:asciiTheme="majorHAnsi" w:hAnsiTheme="majorHAnsi" w:cstheme="majorHAnsi"/>
          <w:sz w:val="24"/>
          <w:szCs w:val="24"/>
        </w:rPr>
        <w:t xml:space="preserve"> various surveys like ambitious institutions, effective leaders, collaborative teachers</w:t>
      </w:r>
      <w:r w:rsidR="002511A7">
        <w:rPr>
          <w:rFonts w:asciiTheme="majorHAnsi" w:hAnsiTheme="majorHAnsi" w:cstheme="majorHAnsi"/>
          <w:sz w:val="24"/>
          <w:szCs w:val="24"/>
        </w:rPr>
        <w:t>, safety, parent</w:t>
      </w:r>
      <w:r w:rsidR="00DF74F6">
        <w:rPr>
          <w:rFonts w:asciiTheme="majorHAnsi" w:hAnsiTheme="majorHAnsi" w:cstheme="majorHAnsi"/>
          <w:sz w:val="24"/>
          <w:szCs w:val="24"/>
        </w:rPr>
        <w:t>-teacher</w:t>
      </w:r>
      <w:r w:rsidR="002511A7">
        <w:rPr>
          <w:rFonts w:asciiTheme="majorHAnsi" w:hAnsiTheme="majorHAnsi" w:cstheme="majorHAnsi"/>
          <w:sz w:val="24"/>
          <w:szCs w:val="24"/>
        </w:rPr>
        <w:t xml:space="preserve"> partnership, qualities of facilities.</w:t>
      </w:r>
    </w:p>
    <w:p w:rsidR="002511A7" w:rsidRPr="00BE1A59" w:rsidRDefault="00050756" w:rsidP="00BE1A5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</w:t>
      </w:r>
      <w:r w:rsidR="002511A7">
        <w:rPr>
          <w:rFonts w:asciiTheme="majorHAnsi" w:hAnsiTheme="majorHAnsi" w:cstheme="majorHAnsi"/>
          <w:sz w:val="24"/>
          <w:szCs w:val="24"/>
        </w:rPr>
        <w:t>er will be able to get graphs for stats such as student attendance, teacher attendance.</w:t>
      </w:r>
      <w:r w:rsidR="002511A7" w:rsidRPr="00BE1A59">
        <w:rPr>
          <w:rFonts w:asciiTheme="majorHAnsi" w:hAnsiTheme="majorHAnsi" w:cstheme="majorHAnsi"/>
          <w:sz w:val="24"/>
          <w:szCs w:val="24"/>
        </w:rPr>
        <w:t xml:space="preserve"> </w:t>
      </w:r>
    </w:p>
    <w:sectPr w:rsidR="002511A7" w:rsidRPr="00BE1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E7839"/>
    <w:multiLevelType w:val="hybridMultilevel"/>
    <w:tmpl w:val="E2DE1F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9E10A1F"/>
    <w:multiLevelType w:val="hybridMultilevel"/>
    <w:tmpl w:val="097A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E503B"/>
    <w:multiLevelType w:val="hybridMultilevel"/>
    <w:tmpl w:val="3ADA2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8B6318"/>
    <w:multiLevelType w:val="hybridMultilevel"/>
    <w:tmpl w:val="A9A8FC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B9E13CE"/>
    <w:multiLevelType w:val="hybridMultilevel"/>
    <w:tmpl w:val="10D04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rQ0NTE3NzexNDdX0lEKTi0uzszPAykwqgUAMvR4mCwAAAA="/>
  </w:docVars>
  <w:rsids>
    <w:rsidRoot w:val="004E7C3F"/>
    <w:rsid w:val="00050756"/>
    <w:rsid w:val="00127A64"/>
    <w:rsid w:val="00135F6A"/>
    <w:rsid w:val="001B61AC"/>
    <w:rsid w:val="002511A7"/>
    <w:rsid w:val="00284361"/>
    <w:rsid w:val="00285938"/>
    <w:rsid w:val="0033710E"/>
    <w:rsid w:val="0041740A"/>
    <w:rsid w:val="004E7C3F"/>
    <w:rsid w:val="005630DD"/>
    <w:rsid w:val="007B48F9"/>
    <w:rsid w:val="009C7B2A"/>
    <w:rsid w:val="00A5127F"/>
    <w:rsid w:val="00A5559C"/>
    <w:rsid w:val="00AB5FDD"/>
    <w:rsid w:val="00BE1A59"/>
    <w:rsid w:val="00C83A97"/>
    <w:rsid w:val="00D7548E"/>
    <w:rsid w:val="00DF74F6"/>
    <w:rsid w:val="00EB1076"/>
    <w:rsid w:val="00F420B8"/>
    <w:rsid w:val="00F54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0526F"/>
  <w15:chartTrackingRefBased/>
  <w15:docId w15:val="{56D3FEE2-CC66-47DF-8DC9-F4A7F1A47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7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indra Manohar</dc:creator>
  <cp:keywords/>
  <dc:description/>
  <cp:lastModifiedBy>Sudhindra Manohar</cp:lastModifiedBy>
  <cp:revision>11</cp:revision>
  <dcterms:created xsi:type="dcterms:W3CDTF">2017-03-22T04:52:00Z</dcterms:created>
  <dcterms:modified xsi:type="dcterms:W3CDTF">2017-03-22T06:47:00Z</dcterms:modified>
</cp:coreProperties>
</file>